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67CD1" w14:textId="77777777" w:rsidR="00866BE3" w:rsidRPr="004214A5" w:rsidRDefault="00866BE3" w:rsidP="00866BE3">
      <w:pPr>
        <w:tabs>
          <w:tab w:val="left" w:pos="0"/>
        </w:tabs>
        <w:spacing w:after="0" w:line="240" w:lineRule="auto"/>
        <w:rPr>
          <w:rFonts w:asciiTheme="minorHAnsi" w:hAnsiTheme="minorHAnsi" w:cs="Tahoma"/>
          <w:b/>
          <w:bCs/>
          <w:color w:val="2A541E"/>
          <w:sz w:val="72"/>
          <w:lang w:val="pt-BR"/>
        </w:rPr>
      </w:pPr>
      <w:r w:rsidRPr="004214A5">
        <w:rPr>
          <w:rFonts w:asciiTheme="minorHAnsi" w:hAnsiTheme="minorHAnsi" w:cs="Tahoma"/>
          <w:b/>
          <w:bCs/>
          <w:color w:val="2A541E"/>
          <w:sz w:val="72"/>
          <w:highlight w:val="yellow"/>
          <w:lang w:val="pt-BR"/>
        </w:rPr>
        <w:t>POR FAVOR, ESCREVA NOME</w:t>
      </w:r>
      <w:r w:rsidR="00275062" w:rsidRPr="004214A5">
        <w:rPr>
          <w:rFonts w:asciiTheme="minorHAnsi" w:hAnsiTheme="minorHAnsi" w:cs="Tahoma"/>
          <w:b/>
          <w:bCs/>
          <w:color w:val="2A541E"/>
          <w:sz w:val="72"/>
          <w:highlight w:val="yellow"/>
          <w:lang w:val="pt-BR"/>
        </w:rPr>
        <w:br/>
      </w:r>
      <w:r w:rsidRPr="004214A5">
        <w:rPr>
          <w:rFonts w:asciiTheme="minorHAnsi" w:hAnsiTheme="minorHAnsi" w:cs="Tahoma"/>
          <w:b/>
          <w:bCs/>
          <w:color w:val="2A541E"/>
          <w:sz w:val="72"/>
          <w:highlight w:val="yellow"/>
          <w:lang w:val="pt-BR"/>
        </w:rPr>
        <w:t>DA ORGANIZAÇÃO</w:t>
      </w: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2976"/>
      </w:tblGrid>
      <w:tr w:rsidR="00CB4353" w:rsidRPr="004C2511" w14:paraId="2CECE154" w14:textId="77777777" w:rsidTr="001876F9">
        <w:trPr>
          <w:gridAfter w:val="1"/>
          <w:wAfter w:w="2976" w:type="dxa"/>
          <w:trHeight w:val="292"/>
        </w:trPr>
        <w:tc>
          <w:tcPr>
            <w:tcW w:w="7905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39EF506B" w14:textId="77777777" w:rsidR="00CB4353" w:rsidRPr="00CB4353" w:rsidRDefault="00CB4353" w:rsidP="00CB435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lang w:val="pt-BR"/>
              </w:rPr>
            </w:pPr>
            <w:r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br/>
            </w:r>
            <w:r w:rsidRPr="004214A5">
              <w:rPr>
                <w:rFonts w:asciiTheme="minorHAnsi" w:hAnsiTheme="minorHAnsi" w:cs="Tahoma"/>
                <w:b/>
                <w:bCs/>
                <w:color w:val="2A541E"/>
                <w:sz w:val="36"/>
                <w:szCs w:val="36"/>
                <w:lang w:val="pt-BR"/>
              </w:rPr>
              <w:t>ESTAMENTO</w:t>
            </w:r>
            <w:r w:rsidRPr="004214A5">
              <w:rPr>
                <w:rFonts w:asciiTheme="minorHAnsi" w:hAnsiTheme="minorHAnsi" w:cs="Tahoma"/>
                <w:b/>
                <w:color w:val="2A541E"/>
                <w:sz w:val="36"/>
                <w:szCs w:val="36"/>
                <w:lang w:val="pt-BR"/>
              </w:rPr>
              <w:t xml:space="preserve"> SOCIEDADE CIVIL</w:t>
            </w:r>
          </w:p>
        </w:tc>
      </w:tr>
      <w:tr w:rsidR="00555900" w:rsidRPr="00275062" w14:paraId="3D06DB11" w14:textId="77777777" w:rsidTr="004214A5">
        <w:trPr>
          <w:trHeight w:val="292"/>
        </w:trPr>
        <w:tc>
          <w:tcPr>
            <w:tcW w:w="10881" w:type="dxa"/>
            <w:gridSpan w:val="2"/>
            <w:tcBorders>
              <w:top w:val="single" w:sz="24" w:space="0" w:color="2A541E"/>
            </w:tcBorders>
            <w:shd w:val="clear" w:color="auto" w:fill="auto"/>
          </w:tcPr>
          <w:tbl>
            <w:tblPr>
              <w:tblW w:w="11193" w:type="dxa"/>
              <w:tblBorders>
                <w:bottom w:val="single" w:sz="2" w:space="0" w:color="7F7F7F" w:themeColor="text1" w:themeTint="80"/>
                <w:insideH w:val="single" w:sz="2" w:space="0" w:color="7F7F7F" w:themeColor="text1" w:themeTint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555900" w:rsidRPr="00275062" w14:paraId="6B457A1C" w14:textId="77777777" w:rsidTr="00C94B62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168D1FCC" w14:textId="77777777" w:rsidR="00C94B62" w:rsidRPr="00275062" w:rsidRDefault="005D030C" w:rsidP="00C94B62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Data</w:t>
                  </w:r>
                  <w:r w:rsidRPr="00275062">
                    <w:rPr>
                      <w:rFonts w:asciiTheme="minorHAnsi" w:hAnsiTheme="minorHAnsi" w:cs="Tahoma"/>
                      <w:color w:val="808080" w:themeColor="background1" w:themeShade="80"/>
                      <w:lang w:val="pt-BR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3F098524" w14:textId="77777777" w:rsidR="00C94B62" w:rsidRPr="00275062" w:rsidRDefault="00CD3528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</w:p>
              </w:tc>
            </w:tr>
            <w:tr w:rsidR="00555900" w:rsidRPr="00275062" w14:paraId="29ED580F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636A81AD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 xml:space="preserve">Contato do principal responsável pelo compromisso institucional com a RTRS </w:t>
                  </w:r>
                </w:p>
                <w:p w14:paraId="07FDAD48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nome, e-mail, número de telefone, endereço do escritório)</w:t>
                  </w:r>
                </w:p>
              </w:tc>
            </w:tr>
            <w:tr w:rsidR="00555900" w:rsidRPr="00275062" w14:paraId="763B07FD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1157F412" w14:textId="77777777" w:rsidR="00C94B62" w:rsidRPr="00275062" w:rsidRDefault="00275062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5D69F813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51AE709E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Redator do relatório</w:t>
                  </w:r>
                </w:p>
                <w:p w14:paraId="2C23330B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Se for diferente)</w:t>
                  </w:r>
                </w:p>
              </w:tc>
            </w:tr>
            <w:tr w:rsidR="00555900" w:rsidRPr="00275062" w14:paraId="609A6C6F" w14:textId="77777777" w:rsidTr="00837C70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455ECAE4" w14:textId="77777777" w:rsidR="007F18AB" w:rsidRPr="00275062" w:rsidRDefault="00275062" w:rsidP="00837C7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489E41B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1F3ED5D6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Por favor, indique quais são as principais atividades de sua organização - de modo geral e especificamente ligadas à produção de soja:</w:t>
                  </w:r>
                </w:p>
              </w:tc>
            </w:tr>
            <w:tr w:rsidR="00555900" w:rsidRPr="00275062" w14:paraId="4EF1B4B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7A4BF48D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2E66CAD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29AEB51C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Por favor, indique em quais regiões a organização opera</w:t>
                  </w:r>
                </w:p>
              </w:tc>
            </w:tr>
            <w:tr w:rsidR="00555900" w:rsidRPr="00275062" w14:paraId="3029BC67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38806183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08657D73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4C2D7EC7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O relatório é sobre a empresa como um todo ou sobre uma região específica? (por favor, indique uma das opções)</w:t>
                  </w:r>
                </w:p>
              </w:tc>
            </w:tr>
            <w:tr w:rsidR="00555900" w:rsidRPr="00275062" w14:paraId="2FA4B910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388A607F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0C850D5B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5D5C54E1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Qual é a política da organização em relação à soja?</w:t>
                  </w:r>
                </w:p>
                <w:p w14:paraId="3A31332D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008E0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Se houver, por favor forneça o link</w:t>
                  </w:r>
                  <w:r w:rsidR="00AD3687"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.</w:t>
                  </w:r>
                </w:p>
              </w:tc>
            </w:tr>
            <w:tr w:rsidR="00555900" w:rsidRPr="00275062" w14:paraId="21BA0796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675E24E3" w14:textId="77777777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78C1C747" w14:textId="77777777" w:rsidR="00C94B62" w:rsidRPr="00275062" w:rsidRDefault="00CD3528" w:rsidP="00B75053">
            <w:pPr>
              <w:rPr>
                <w:rFonts w:asciiTheme="minorHAnsi" w:hAnsiTheme="minorHAnsi"/>
                <w:lang w:val="pt-BR"/>
              </w:rPr>
            </w:pPr>
          </w:p>
        </w:tc>
      </w:tr>
    </w:tbl>
    <w:p w14:paraId="4B0EE0C9" w14:textId="77777777" w:rsidR="00C94B62" w:rsidRPr="00275062" w:rsidRDefault="00CD3528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24B28DEF" w14:textId="77777777" w:rsidTr="004214A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shd w:val="clear" w:color="auto" w:fill="auto"/>
            <w:vAlign w:val="center"/>
          </w:tcPr>
          <w:p w14:paraId="14D24F0C" w14:textId="77777777" w:rsidR="00C94B62" w:rsidRPr="00275062" w:rsidRDefault="00275062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4214A5">
              <w:rPr>
                <w:rFonts w:asciiTheme="minorHAnsi" w:hAnsiTheme="minorHAnsi" w:cs="Tahoma"/>
                <w:b/>
                <w:bCs/>
                <w:color w:val="2A541E"/>
                <w:sz w:val="36"/>
                <w:szCs w:val="36"/>
                <w:lang w:val="pt-BR"/>
              </w:rPr>
              <w:t>FILIAÇÃO &amp; PROMOÇÃ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24" w:space="0" w:color="2A541E"/>
            </w:tcBorders>
            <w:shd w:val="clear" w:color="auto" w:fill="auto"/>
            <w:vAlign w:val="center"/>
          </w:tcPr>
          <w:p w14:paraId="632F3289" w14:textId="77777777" w:rsidR="00C94B62" w:rsidRPr="00275062" w:rsidRDefault="00CD3528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070128F9" w14:textId="77777777" w:rsidTr="004214A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shd w:val="clear" w:color="auto" w:fill="auto"/>
            <w:vAlign w:val="center"/>
          </w:tcPr>
          <w:p w14:paraId="70FBCD55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Como a sua organização fornece informações ao público interno e externo sobre a filiação à RTRS?</w:t>
            </w:r>
          </w:p>
        </w:tc>
      </w:tr>
      <w:tr w:rsidR="00555900" w:rsidRPr="00275062" w14:paraId="1B3E2180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28D8BEF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5690B5D1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997DE87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  <w:t>Como a sua organização apoiou ou promoveu a RTRS?</w:t>
            </w:r>
          </w:p>
          <w:p w14:paraId="1240AF4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Por exemplo, foram organizadas quais atividades internas e externas?</w:t>
            </w:r>
          </w:p>
        </w:tc>
      </w:tr>
      <w:tr w:rsidR="00555900" w:rsidRPr="00275062" w14:paraId="6482E295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89C0545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35D69060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C3B6904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 xml:space="preserve">A sua organização incentivou, </w:t>
            </w:r>
            <w:proofErr w:type="spellStart"/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proativamente</w:t>
            </w:r>
            <w:proofErr w:type="spellEnd"/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, outras entidades (p. ex.: outros produtores, empresas ou ONGs) a apoiarem, certificarem ou filiarem-se à RTRS?</w:t>
            </w:r>
          </w:p>
          <w:p w14:paraId="5E386DBB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1CC1D9E5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36D8CDE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28037FD7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3D0F756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A sua organização participou de alguma das consultas públicas, cursos ou eventos da RTRS?</w:t>
            </w:r>
          </w:p>
          <w:p w14:paraId="12AD939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 de que participou e como se deu a participação</w:t>
            </w:r>
          </w:p>
        </w:tc>
      </w:tr>
      <w:tr w:rsidR="00555900" w:rsidRPr="00275062" w14:paraId="6916F66C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94C243D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4A03771C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0F88B44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6D3268E8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1FD4AFC" w14:textId="77777777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1EF7170" w14:textId="77777777" w:rsidR="00B75053" w:rsidRPr="00275062" w:rsidRDefault="00CD3528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65EA2725" w14:textId="77777777" w:rsidTr="004214A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shd w:val="clear" w:color="auto" w:fill="auto"/>
            <w:vAlign w:val="center"/>
          </w:tcPr>
          <w:p w14:paraId="19DFA87C" w14:textId="77777777" w:rsidR="00C94B62" w:rsidRPr="00275062" w:rsidRDefault="005D030C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color w:val="008E00"/>
                <w:lang w:val="pt-BR"/>
              </w:rPr>
              <w:br w:type="page"/>
            </w:r>
            <w:r w:rsidR="00275062" w:rsidRPr="004214A5">
              <w:rPr>
                <w:rFonts w:asciiTheme="minorHAnsi" w:hAnsiTheme="minorHAnsi" w:cs="Tahoma"/>
                <w:b/>
                <w:bCs/>
                <w:color w:val="2A541E"/>
                <w:sz w:val="36"/>
                <w:szCs w:val="36"/>
                <w:lang w:val="pt-BR"/>
              </w:rPr>
              <w:t>ATIVIDADES DE APO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344F6BDF" w14:textId="77777777" w:rsidR="00C94B62" w:rsidRPr="00275062" w:rsidRDefault="00CD3528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158E07C8" w14:textId="77777777" w:rsidTr="004214A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shd w:val="clear" w:color="auto" w:fill="auto"/>
            <w:vAlign w:val="center"/>
          </w:tcPr>
          <w:p w14:paraId="62ECAE2D" w14:textId="77777777" w:rsidR="00C94B62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apoiou a certificação RTRS dos produtores - por exemplo, através de treinamentos em países produtores? Em caso afirmativo, favor especificar</w:t>
            </w:r>
          </w:p>
          <w:p w14:paraId="2CE2D83B" w14:textId="77777777" w:rsidR="00B75053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5332BDB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4CD4DEA" w14:textId="7777777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214CBFA2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CA4AF54" w14:textId="77777777" w:rsidR="00B75053" w:rsidRPr="00275062" w:rsidRDefault="005D030C" w:rsidP="00B75053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ofereceu capacitação ou angariou / contribuiu recursos financeiros para apoiar a capacitação e outras atividades?</w:t>
            </w:r>
          </w:p>
          <w:p w14:paraId="34E71CE8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positivo, qual foi o montante?</w:t>
            </w:r>
          </w:p>
        </w:tc>
      </w:tr>
      <w:tr w:rsidR="00555900" w:rsidRPr="00275062" w14:paraId="45F73985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8606B0B" w14:textId="7777777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3E0740CD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386689D2" w14:textId="77777777" w:rsidR="00A7455D" w:rsidRPr="00275062" w:rsidRDefault="005D030C" w:rsidP="00A7455D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contribuiu materiais ou conhecimentos específicos a assuntos relacionados à produção de soja responsável e à RTRS?</w:t>
            </w:r>
          </w:p>
          <w:p w14:paraId="50C20359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4189C1B7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74DDFA6" w14:textId="7777777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1A009B42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5CD95E39" w14:textId="77777777" w:rsidR="007D59BE" w:rsidRPr="00275062" w:rsidRDefault="005D030C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5054EE6A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450F1B2" w14:textId="77777777" w:rsidR="007D59BE" w:rsidRPr="00275062" w:rsidRDefault="00275062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6841B25C" w14:textId="77777777" w:rsidTr="004214A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shd w:val="clear" w:color="auto" w:fill="auto"/>
            <w:vAlign w:val="center"/>
          </w:tcPr>
          <w:p w14:paraId="654B2D8D" w14:textId="77777777" w:rsidR="0047144D" w:rsidRPr="004214A5" w:rsidRDefault="0047144D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2A541E"/>
                <w:sz w:val="40"/>
                <w:lang w:val="pt-BR"/>
              </w:rPr>
            </w:pPr>
          </w:p>
          <w:p w14:paraId="101F5A49" w14:textId="77777777" w:rsidR="00A41F5D" w:rsidRPr="004214A5" w:rsidRDefault="00275062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2A541E"/>
                <w:sz w:val="36"/>
                <w:szCs w:val="36"/>
                <w:lang w:val="pt-BR"/>
              </w:rPr>
            </w:pPr>
            <w:r w:rsidRPr="004214A5">
              <w:rPr>
                <w:rFonts w:asciiTheme="minorHAnsi" w:hAnsiTheme="minorHAnsi" w:cs="Tahoma"/>
                <w:b/>
                <w:bCs/>
                <w:color w:val="2A541E"/>
                <w:sz w:val="36"/>
                <w:szCs w:val="36"/>
                <w:lang w:val="pt-BR"/>
              </w:rPr>
              <w:t>METAS PARA O PRÓXIMO PERÍODO DE RELATÓR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1DD750C1" w14:textId="77777777" w:rsidR="00A41F5D" w:rsidRPr="00275062" w:rsidRDefault="00CD3528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14E03364" w14:textId="77777777" w:rsidTr="004214A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nil"/>
            </w:tcBorders>
            <w:shd w:val="clear" w:color="auto" w:fill="auto"/>
            <w:vAlign w:val="center"/>
          </w:tcPr>
          <w:p w14:paraId="3B6460BE" w14:textId="77777777" w:rsidR="00A41F5D" w:rsidRPr="00275062" w:rsidRDefault="005D030C" w:rsidP="007C7026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Delineie as ações que serão tomadas no ano que vem para promover a produção de soja responsável</w:t>
            </w:r>
          </w:p>
        </w:tc>
      </w:tr>
      <w:tr w:rsidR="00555900" w:rsidRPr="00275062" w14:paraId="07398AA2" w14:textId="77777777" w:rsidTr="007C702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820390C" w14:textId="77777777" w:rsidR="00A41F5D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5881356" w14:textId="77777777" w:rsidR="00A41F5D" w:rsidRPr="00275062" w:rsidRDefault="00CD3528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456DD0E9" w14:textId="77777777" w:rsidTr="004214A5">
        <w:trPr>
          <w:trHeight w:val="284"/>
        </w:trPr>
        <w:tc>
          <w:tcPr>
            <w:tcW w:w="8472" w:type="dxa"/>
            <w:tcBorders>
              <w:top w:val="nil"/>
              <w:bottom w:val="single" w:sz="24" w:space="0" w:color="2A541E"/>
              <w:right w:val="nil"/>
            </w:tcBorders>
            <w:shd w:val="clear" w:color="auto" w:fill="auto"/>
            <w:vAlign w:val="center"/>
          </w:tcPr>
          <w:p w14:paraId="105AA3B6" w14:textId="77777777" w:rsidR="000F5B18" w:rsidRPr="00275062" w:rsidRDefault="00275062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4214A5">
              <w:rPr>
                <w:rFonts w:asciiTheme="minorHAnsi" w:hAnsiTheme="minorHAnsi" w:cs="Tahoma"/>
                <w:b/>
                <w:bCs/>
                <w:color w:val="2A541E"/>
                <w:sz w:val="36"/>
                <w:szCs w:val="36"/>
                <w:lang w:val="pt-BR"/>
              </w:rPr>
              <w:t>OUTROS COMENTÁ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24" w:space="0" w:color="2A541E"/>
            </w:tcBorders>
            <w:shd w:val="clear" w:color="auto" w:fill="auto"/>
            <w:vAlign w:val="center"/>
          </w:tcPr>
          <w:p w14:paraId="00472BF4" w14:textId="77777777" w:rsidR="000F5B18" w:rsidRPr="00275062" w:rsidRDefault="00CD3528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56549062" w14:textId="77777777" w:rsidTr="004214A5">
        <w:trPr>
          <w:trHeight w:val="333"/>
        </w:trPr>
        <w:tc>
          <w:tcPr>
            <w:tcW w:w="10881" w:type="dxa"/>
            <w:gridSpan w:val="2"/>
            <w:tcBorders>
              <w:top w:val="single" w:sz="24" w:space="0" w:color="2A541E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0F44700" w14:textId="77777777" w:rsidR="000F5B18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0533E116" w14:textId="77777777" w:rsidR="000F5B18" w:rsidRPr="00275062" w:rsidRDefault="00CD3528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sectPr w:rsidR="000F5B18" w:rsidRPr="00275062" w:rsidSect="002750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7548D" w14:textId="77777777" w:rsidR="00CD3528" w:rsidRDefault="00CD3528">
      <w:pPr>
        <w:spacing w:after="0" w:line="240" w:lineRule="auto"/>
      </w:pPr>
      <w:r>
        <w:separator/>
      </w:r>
    </w:p>
  </w:endnote>
  <w:endnote w:type="continuationSeparator" w:id="0">
    <w:p w14:paraId="44367DB8" w14:textId="77777777" w:rsidR="00CD3528" w:rsidRDefault="00CD3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Cambria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panose1 w:val="02000603000000000000"/>
    <w:charset w:val="4D"/>
    <w:family w:val="auto"/>
    <w:pitch w:val="variable"/>
    <w:sig w:usb0="A00002EF" w:usb1="4000204B" w:usb2="00000000" w:usb3="00000000" w:csb0="00000097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555900" w14:paraId="2FC981FA" w14:textId="77777777">
      <w:trPr>
        <w:trHeight w:val="271"/>
      </w:trPr>
      <w:tc>
        <w:tcPr>
          <w:tcW w:w="1429" w:type="pct"/>
        </w:tcPr>
        <w:p w14:paraId="03DFBCC3" w14:textId="77777777" w:rsidR="00B75053" w:rsidRPr="00384B61" w:rsidRDefault="005D030C" w:rsidP="00B01091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384B61">
            <w:rPr>
              <w:rFonts w:ascii="Futura Bk BT" w:hAnsi="Futura Bk BT"/>
              <w:b/>
              <w:color w:val="006600"/>
            </w:rPr>
            <w:fldChar w:fldCharType="begin"/>
          </w:r>
          <w:r w:rsidRPr="00384B61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384B61">
            <w:rPr>
              <w:rFonts w:ascii="Futura Bk BT" w:hAnsi="Futura Bk BT"/>
              <w:b/>
              <w:color w:val="006600"/>
            </w:rPr>
            <w:fldChar w:fldCharType="separate"/>
          </w:r>
          <w:r>
            <w:rPr>
              <w:rFonts w:ascii="Futura Bk BT" w:hAnsi="Futura Bk BT"/>
              <w:b/>
              <w:bCs/>
              <w:noProof/>
              <w:color w:val="006600"/>
            </w:rPr>
            <w:t>2</w:t>
          </w:r>
          <w:r w:rsidRPr="00384B61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39593EC3" w14:textId="77777777" w:rsidR="00B75053" w:rsidRPr="00384B61" w:rsidRDefault="005D030C" w:rsidP="00B01091">
          <w:pPr>
            <w:pStyle w:val="Footer"/>
            <w:jc w:val="right"/>
            <w:rPr>
              <w:rFonts w:ascii="Futura Lt BT" w:hAnsi="Futura Lt BT"/>
              <w:color w:val="4F81BD"/>
            </w:rPr>
          </w:pPr>
          <w:r w:rsidRPr="00384B61">
            <w:rPr>
              <w:rFonts w:ascii="Futura Bk BT" w:hAnsi="Futura Bk BT"/>
              <w:color w:val="006600"/>
              <w:lang w:val="pt-BR"/>
            </w:rPr>
            <w:t>Relatório Anual da RTRS</w:t>
          </w:r>
        </w:p>
      </w:tc>
    </w:tr>
  </w:tbl>
  <w:p w14:paraId="608C2411" w14:textId="77777777" w:rsidR="00B75053" w:rsidRDefault="00CD35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428"/>
      <w:gridCol w:w="907"/>
    </w:tblGrid>
    <w:tr w:rsidR="00275062" w:rsidRPr="00B71271" w14:paraId="6A5BC54F" w14:textId="77777777" w:rsidTr="00217EDB">
      <w:trPr>
        <w:trHeight w:val="283"/>
      </w:trPr>
      <w:tc>
        <w:tcPr>
          <w:tcW w:w="4150" w:type="pct"/>
        </w:tcPr>
        <w:p w14:paraId="5C7C398F" w14:textId="77777777" w:rsidR="00275062" w:rsidRPr="00577169" w:rsidRDefault="00275062" w:rsidP="00275062">
          <w:pPr>
            <w:pStyle w:val="Footer"/>
            <w:jc w:val="right"/>
            <w:rPr>
              <w:rFonts w:asciiTheme="minorHAnsi" w:hAnsiTheme="minorHAnsi" w:cs="Tahoma"/>
              <w:b/>
              <w:color w:val="2A541E"/>
              <w:sz w:val="18"/>
              <w:szCs w:val="18"/>
            </w:rPr>
          </w:pPr>
          <w:r w:rsidRPr="00577169">
            <w:rPr>
              <w:rFonts w:cs="Tahoma"/>
              <w:b/>
              <w:color w:val="2A541E"/>
              <w:sz w:val="18"/>
              <w:szCs w:val="18"/>
            </w:rPr>
            <w:t>SOBRE O RELATÓRIO ANUAL DE PROGRESSO</w:t>
          </w:r>
        </w:p>
      </w:tc>
      <w:tc>
        <w:tcPr>
          <w:tcW w:w="850" w:type="pct"/>
        </w:tcPr>
        <w:p w14:paraId="24B90E06" w14:textId="77777777" w:rsidR="00275062" w:rsidRPr="00B71271" w:rsidRDefault="00275062" w:rsidP="00275062">
          <w:pPr>
            <w:pStyle w:val="Footer"/>
            <w:rPr>
              <w:rFonts w:asciiTheme="minorHAnsi" w:hAnsiTheme="minorHAnsi"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asciiTheme="minorHAnsi" w:hAnsiTheme="minorHAnsi"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5DAD4C54" w14:textId="77777777" w:rsidR="00B75053" w:rsidRDefault="00CD3528" w:rsidP="00B01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CB17A" w14:textId="77777777" w:rsidR="00577169" w:rsidRDefault="00577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791E2" w14:textId="77777777" w:rsidR="00CD3528" w:rsidRDefault="00CD3528">
      <w:pPr>
        <w:spacing w:after="0" w:line="240" w:lineRule="auto"/>
      </w:pPr>
      <w:r>
        <w:separator/>
      </w:r>
    </w:p>
  </w:footnote>
  <w:footnote w:type="continuationSeparator" w:id="0">
    <w:p w14:paraId="7F19C1E0" w14:textId="77777777" w:rsidR="00CD3528" w:rsidRDefault="00CD35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91158" w14:textId="77777777" w:rsidR="00B75053" w:rsidRDefault="002765C5" w:rsidP="00B01091">
    <w:pPr>
      <w:tabs>
        <w:tab w:val="left" w:pos="1418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6E707E" wp14:editId="70DE7B7F">
              <wp:simplePos x="0" y="0"/>
              <wp:positionH relativeFrom="column">
                <wp:posOffset>5419725</wp:posOffset>
              </wp:positionH>
              <wp:positionV relativeFrom="margin">
                <wp:posOffset>-796925</wp:posOffset>
              </wp:positionV>
              <wp:extent cx="1143000" cy="51435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43000" cy="5143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AC2DCB" w14:textId="77777777" w:rsidR="00B75053" w:rsidRPr="008F2CB9" w:rsidRDefault="005D030C" w:rsidP="00B01091">
                          <w:pPr>
                            <w:pStyle w:val="Header"/>
                            <w:jc w:val="right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8F2CB9">
                            <w:rPr>
                              <w:rFonts w:ascii="Futura Lt BT" w:hAnsi="Futura Lt BT" w:cs="Tahoma"/>
                              <w:b/>
                              <w:bCs/>
                              <w:smallCaps/>
                              <w:color w:val="003300"/>
                              <w:sz w:val="56"/>
                              <w:lang w:val="pt-BR"/>
                            </w:rPr>
                            <w:t>2013</w:t>
                          </w:r>
                        </w:p>
                        <w:p w14:paraId="2465B79D" w14:textId="77777777" w:rsidR="00B75053" w:rsidRPr="008F2CB9" w:rsidRDefault="00CD3528" w:rsidP="00B01091">
                          <w:pPr>
                            <w:rPr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A291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6.75pt;margin-top:-62.75pt;width:90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" stroked="f">
              <v:path arrowok="t"/>
              <v:textbox>
                <w:txbxContent>
                  <w:p w14:paraId="573B6E89" w14:textId="77777777" w:rsidR="00B75053" w:rsidRPr="008F2CB9" w:rsidRDefault="005D030C" w:rsidP="00B01091">
                    <w:pPr>
                      <w:pStyle w:val="Header"/>
                      <w:jc w:val="right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8F2CB9">
                      <w:rPr>
                        <w:rFonts w:ascii="Futura Lt BT" w:hAnsi="Futura Lt BT" w:cs="Tahoma"/>
                        <w:b/>
                        <w:bCs/>
                        <w:smallCaps/>
                        <w:color w:val="003300"/>
                        <w:sz w:val="56"/>
                        <w:lang w:val="pt-BR"/>
                      </w:rPr>
                      <w:t>2013</w:t>
                    </w:r>
                  </w:p>
                  <w:p w14:paraId="1E0C72BC" w14:textId="77777777" w:rsidR="00B75053" w:rsidRPr="008F2CB9" w:rsidRDefault="00F50103" w:rsidP="00B01091">
                    <w:pPr>
                      <w:rPr>
                        <w:sz w:val="28"/>
                      </w:rPr>
                    </w:pPr>
                  </w:p>
                </w:txbxContent>
              </v:textbox>
              <w10:wrap anchory="margin"/>
            </v:shape>
          </w:pict>
        </mc:Fallback>
      </mc:AlternateContent>
    </w: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2349C4B" wp14:editId="575CA51D">
              <wp:simplePos x="0" y="0"/>
              <wp:positionH relativeFrom="column">
                <wp:posOffset>690245</wp:posOffset>
              </wp:positionH>
              <wp:positionV relativeFrom="paragraph">
                <wp:posOffset>-154305</wp:posOffset>
              </wp:positionV>
              <wp:extent cx="1833880" cy="86677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33880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7DD601" w14:textId="77777777" w:rsidR="00B75053" w:rsidRPr="00E81051" w:rsidRDefault="005D030C" w:rsidP="00B01091">
                          <w:pPr>
                            <w:pStyle w:val="Header"/>
                            <w:rPr>
                              <w:rFonts w:ascii="Futura Lt BT" w:hAnsi="Futura Lt BT"/>
                              <w:smallCaps/>
                              <w:color w:val="003300"/>
                              <w:sz w:val="28"/>
                            </w:rPr>
                          </w:pPr>
                          <w:r w:rsidRPr="00D9656F">
                            <w:rPr>
                              <w:rFonts w:ascii="Futura Lt BT" w:hAnsi="Futura Lt BT" w:cs="Tahoma"/>
                              <w:b/>
                              <w:bCs/>
                              <w:smallCaps/>
                              <w:color w:val="003300"/>
                              <w:sz w:val="56"/>
                              <w:lang w:val="pt-BR"/>
                            </w:rPr>
                            <w:t>Relatório Anual</w:t>
                          </w:r>
                        </w:p>
                        <w:p w14:paraId="69879224" w14:textId="77777777" w:rsidR="00B75053" w:rsidRDefault="00CD352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B6E62E" id="Text Box 1" o:spid="_x0000_s1027" type="#_x0000_t202" style="position:absolute;margin-left:54.35pt;margin-top:-12.15pt;width:144.4pt;height:68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" stroked="f">
              <v:path arrowok="t"/>
              <v:textbox>
                <w:txbxContent>
                  <w:p w14:paraId="63293EC7" w14:textId="77777777" w:rsidR="00B75053" w:rsidRPr="00E81051" w:rsidRDefault="005D030C" w:rsidP="00B01091">
                    <w:pPr>
                      <w:pStyle w:val="Header"/>
                      <w:rPr>
                        <w:rFonts w:ascii="Futura Lt BT" w:hAnsi="Futura Lt BT"/>
                        <w:smallCaps/>
                        <w:color w:val="003300"/>
                        <w:sz w:val="28"/>
                      </w:rPr>
                    </w:pPr>
                    <w:r w:rsidRPr="00D9656F">
                      <w:rPr>
                        <w:rFonts w:ascii="Futura Lt BT" w:hAnsi="Futura Lt BT" w:cs="Tahoma"/>
                        <w:b/>
                        <w:bCs/>
                        <w:smallCaps/>
                        <w:color w:val="003300"/>
                        <w:sz w:val="56"/>
                        <w:lang w:val="pt-BR"/>
                      </w:rPr>
                      <w:t>Relatório Anual</w:t>
                    </w:r>
                  </w:p>
                  <w:p w14:paraId="405A3B0C" w14:textId="77777777" w:rsidR="00B75053" w:rsidRDefault="00F50103"/>
                </w:txbxContent>
              </v:textbox>
            </v:shape>
          </w:pict>
        </mc:Fallback>
      </mc:AlternateContent>
    </w:r>
    <w:r w:rsidR="005D030C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18372866" wp14:editId="171582E3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22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D030C">
      <w:rPr>
        <w:lang w:val="pt-BR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A2622" w14:textId="063CCC55" w:rsidR="00B75053" w:rsidRPr="00233CE9" w:rsidRDefault="00957D11" w:rsidP="00275062">
    <w:pPr>
      <w:pStyle w:val="Header"/>
      <w:ind w:left="-720"/>
      <w:rPr>
        <w:rFonts w:ascii="Futura Lt BT" w:hAnsi="Futura Lt BT"/>
        <w:smallCaps/>
        <w:color w:val="984806"/>
      </w:rPr>
    </w:pPr>
    <w:bookmarkStart w:id="0" w:name="_GoBack"/>
    <w:r>
      <w:rPr>
        <w:rFonts w:ascii="Oswald" w:hAnsi="Oswald" w:cs="Tahoma"/>
        <w:b/>
        <w:bCs/>
        <w:noProof/>
        <w:sz w:val="24"/>
        <w:lang w:val="pt-BR"/>
      </w:rPr>
      <w:drawing>
        <wp:inline distT="0" distB="0" distL="0" distR="0" wp14:anchorId="65778F93" wp14:editId="7DBDA26C">
          <wp:extent cx="7826413" cy="130221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bezal Base reports Civil Society 2021_POR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6413" cy="13022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r w:rsidR="005D030C">
      <w:rPr>
        <w:rFonts w:ascii="Oswald" w:hAnsi="Oswald" w:cs="Tahoma"/>
        <w:b/>
        <w:bCs/>
        <w:sz w:val="24"/>
        <w:lang w:val="pt-BR"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E3FE8" w14:textId="77777777" w:rsidR="00577169" w:rsidRDefault="005771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bA0tDAzMDQ1NTNV0lEKTi0uzszPAykwqgUA5TjcWCwAAAA="/>
  </w:docVars>
  <w:rsids>
    <w:rsidRoot w:val="00555900"/>
    <w:rsid w:val="00087DF5"/>
    <w:rsid w:val="00275062"/>
    <w:rsid w:val="002765C5"/>
    <w:rsid w:val="00310653"/>
    <w:rsid w:val="00370519"/>
    <w:rsid w:val="0037169A"/>
    <w:rsid w:val="003B18CE"/>
    <w:rsid w:val="004214A5"/>
    <w:rsid w:val="0047144D"/>
    <w:rsid w:val="004916BD"/>
    <w:rsid w:val="004A6B3D"/>
    <w:rsid w:val="004C2511"/>
    <w:rsid w:val="00555900"/>
    <w:rsid w:val="00577169"/>
    <w:rsid w:val="005B3BD6"/>
    <w:rsid w:val="005C7FF7"/>
    <w:rsid w:val="005D030C"/>
    <w:rsid w:val="006B2EAB"/>
    <w:rsid w:val="00712750"/>
    <w:rsid w:val="00735069"/>
    <w:rsid w:val="00841EBA"/>
    <w:rsid w:val="00866BE3"/>
    <w:rsid w:val="0090739F"/>
    <w:rsid w:val="00957D11"/>
    <w:rsid w:val="009E1499"/>
    <w:rsid w:val="00AD3687"/>
    <w:rsid w:val="00C05C37"/>
    <w:rsid w:val="00C86A01"/>
    <w:rsid w:val="00CB4353"/>
    <w:rsid w:val="00CB554D"/>
    <w:rsid w:val="00CB6032"/>
    <w:rsid w:val="00CC1954"/>
    <w:rsid w:val="00CD3528"/>
    <w:rsid w:val="00F50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CBED62E"/>
  <w15:docId w15:val="{15EDE9B4-A0B9-4AE4-9CA1-016D56C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73EE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E88"/>
  </w:style>
  <w:style w:type="paragraph" w:styleId="Footer">
    <w:name w:val="footer"/>
    <w:basedOn w:val="Normal"/>
    <w:link w:val="Foot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E88"/>
  </w:style>
  <w:style w:type="table" w:styleId="TableGrid">
    <w:name w:val="Table Grid"/>
    <w:basedOn w:val="TableNormal"/>
    <w:uiPriority w:val="59"/>
    <w:rsid w:val="008E4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53C"/>
    <w:rPr>
      <w:rFonts w:ascii="Tahoma" w:hAnsi="Tahoma" w:cs="Tahoma"/>
      <w:sz w:val="16"/>
      <w:szCs w:val="16"/>
      <w:lang w:val="es-MX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72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29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291"/>
    <w:rPr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2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291"/>
    <w:rPr>
      <w:b/>
      <w:bCs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icrosoft Office User</cp:lastModifiedBy>
  <cp:revision>2</cp:revision>
  <dcterms:created xsi:type="dcterms:W3CDTF">2024-01-02T19:00:00Z</dcterms:created>
  <dcterms:modified xsi:type="dcterms:W3CDTF">2024-01-02T19:00:00Z</dcterms:modified>
</cp:coreProperties>
</file>